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0ed685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0ed6851-ee1f-11eb-940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Q4CQQwifqD//yU/qIB68mJSDk52dWYPhBbaDvZrEX/1DcAMydVPDnzge/36DTsrJHAW3vlwxBO95YAQqA8FPGWCxmzhKWBBooOnlCHSKO5C/qLvZxX09dKf6FEim+g13glD8n0+84uPGUgb/IonKAWqYOn3HC+StXAL2hUvRobNrLDHZI/xuhdIDNrZW4hXlWvEdAUU4jWWIVUlEvnOb2OUqOvtmR+syJhadmf/uWpFDvsKvqDHG9NuuesRm+RRAQ8K/X4NFEnsw7372drCFFHQdycWdKG57FjQI93Frdkkt9GfXRwZvzPbmB+uYINlct7nm3uBTZ0B15i/8UyuL2zgRd9kEdPA22wicSV/xOtK1OnPCXjjvuE27gf/e999Apoze0rRViIE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 internet just will not work. Last night we had all our devices</w:t>
      </w:r>
      <w:r>
        <w:t xml:space="preserve"> </w:t>
      </w:r>
      <w:r>
        <w:t xml:space="preserve">connected and it was running smooth. We go out for a meal and upon</w:t>
      </w:r>
      <w:r>
        <w:t xml:space="preserve"> </w:t>
      </w:r>
      <w:r>
        <w:t xml:space="preserve">returning, nothing will connect not a single device regardless of</w:t>
      </w:r>
      <w:r>
        <w:t xml:space="preserve"> </w:t>
      </w:r>
      <w:r>
        <w:t xml:space="preserve">distance from the router. Best part is our devices are saying that are</w:t>
      </w:r>
      <w:r>
        <w:t xml:space="preserve"> </w:t>
      </w:r>
      <w:r>
        <w:t xml:space="preserve">connected but simply can not load a web page. It took me 5 minutes just</w:t>
      </w:r>
      <w:r>
        <w:t xml:space="preserve"> </w:t>
      </w:r>
      <w:r>
        <w:t xml:space="preserve">to get to a webpage to test the upload and download speed which well,</w:t>
      </w:r>
      <w:r>
        <w:t xml:space="preserve"> </w:t>
      </w:r>
      <w:r>
        <w:t xml:space="preserve">are abysmal to say the lea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0ed6851-ee1f-11eb-940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0ed6851-ee1f-11eb-940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0ed6851-ee1f-11eb-940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0ed6851</dc:title>
  <dc:creator/>
  <cp:keywords/>
  <dcterms:created xsi:type="dcterms:W3CDTF">2026-05-07T14:57:58Z</dcterms:created>
  <dcterms:modified xsi:type="dcterms:W3CDTF">2026-05-07T14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